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2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depuis-oct.-2014-ingénieur-études-et-développement"/>
    <w:p>
      <w:pPr>
        <w:pStyle w:val="Heading4"/>
        <w:pStyle w:val="Definition"/>
      </w:pPr>
      <w:r>
        <w:t xml:space="preserve">RATP (depuis oct. 2014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, AngularJS, JQuery</w:t>
      </w:r>
      <w:r>
        <w:br w:type="textWrapping"/>
      </w:r>
      <w:r>
        <w:t xml:space="preserve">Outils : Maven, Ant, SVN, Git, Jenkins, Sonar, Nexus, Docker</w:t>
      </w:r>
      <w:r>
        <w:br w:type="textWrapping"/>
      </w:r>
      <w:r>
        <w:t xml:space="preserve">SGBD : Oracle, MySQL, Postgre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06c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ba63e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